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w:t>
      </w:r>
      <w:r>
        <w:t xml:space="preserve"> </w:t>
      </w:r>
      <w:r>
        <w:t xml:space="preserve">Sri</w:t>
      </w:r>
      <w:r>
        <w:t xml:space="preserve"> </w:t>
      </w:r>
      <w:r>
        <w:t xml:space="preserve">Lanka</w:t>
      </w:r>
      <w:r>
        <w:t xml:space="preserve"> </w:t>
      </w:r>
      <w:r>
        <w:t xml:space="preserve">Colombo</w:t>
      </w:r>
    </w:p>
    <w:bookmarkStart w:id="20" w:name="scholarship-application-letter"/>
    <w:p>
      <w:pPr>
        <w:pStyle w:val="Heading1"/>
      </w:pPr>
      <w:r>
        <w:t xml:space="preserve">SCHOLARSHIP APPLICATION LETTER</w:t>
      </w:r>
    </w:p>
    <w:p>
      <w:pPr>
        <w:pStyle w:val="FirstParagraph"/>
      </w:pPr>
      <w:r>
        <w:t xml:space="preserve">FOR FIREFIGHTER TRAINING PROGRAM AT SRI LANKA FIRE AND RESCUE SERVICE, COLOMBO</w:t>
      </w:r>
    </w:p>
    <w:bookmarkEnd w:id="20"/>
    <w:p>
      <w:pPr>
        <w:pStyle w:val="BodyText"/>
      </w:pPr>
      <w:r>
        <w:t xml:space="preserve">15th October 2023</w:t>
      </w:r>
    </w:p>
    <w:p>
      <w:pPr>
        <w:pStyle w:val="BodyText"/>
      </w:pPr>
      <w:r>
        <w:t xml:space="preserve">Director</w:t>
      </w:r>
      <w:r>
        <w:br/>
      </w:r>
      <w:r>
        <w:t xml:space="preserve">Sri Lanka Fire and Rescue Service</w:t>
      </w:r>
      <w:r>
        <w:br/>
      </w:r>
      <w:r>
        <w:t xml:space="preserve">Colombo Municipal Council Building</w:t>
      </w:r>
      <w:r>
        <w:br/>
      </w:r>
      <w:r>
        <w:t xml:space="preserve">7th Floor, Colombo 01, Sri Lanka</w:t>
      </w:r>
    </w:p>
    <w:bookmarkStart w:id="21" w:name="X4774442d6f23aa237c0c77ad0bcfa50ac417814"/>
    <w:p>
      <w:pPr>
        <w:pStyle w:val="Heading2"/>
      </w:pPr>
      <w:r>
        <w:t xml:space="preserve">Subject: Scholarship Application for Comprehensive Firefighter Training Program</w:t>
      </w:r>
    </w:p>
    <w:bookmarkEnd w:id="21"/>
    <w:p>
      <w:pPr>
        <w:pStyle w:val="FirstParagraph"/>
      </w:pPr>
      <w:r>
        <w:t xml:space="preserve">Dear Director,</w:t>
      </w:r>
    </w:p>
    <w:p>
      <w:pPr>
        <w:pStyle w:val="BodyText"/>
      </w:pPr>
      <w:r>
        <w:t xml:space="preserve">I am writing with profound respect and unwavering commitment to submit my Scholarship Application Letter for the prestigious Firefighter Training Program at the Sri Lanka Fire and Rescue Service (SLFRS) Headquarters in Colombo. As a dedicated resident of Colombo District with over three years of emergency response volunteer experience, I have witnessed firsthand the critical need for skilled, compassionate firefighters in our rapidly urbanizing metropolis. This Scholarship Application Letter represents not merely an educational pursuit but a deeply personal commitment to safeguarding the communities that have shaped my identity.</w:t>
      </w:r>
    </w:p>
    <w:p>
      <w:pPr>
        <w:pStyle w:val="BodyText"/>
      </w:pPr>
      <w:r>
        <w:t xml:space="preserve">My journey toward becoming a professional Firefighter began during the devastating floods of 2022 that ravaged Colombo's coastal neighborhoods. As a volunteer with the National Cadet Corps Emergency Response Unit, I assisted in evacuating over 150 residents from inundated areas near Bambalapitiya while coordinating with local authorities. This experience crystallized my understanding that modern firefighting in Sri Lanka Colombo demands more than physical courage – it requires technical expertise, cultural sensitivity toward diverse communities, and a profound knowledge of our unique urban fire risks. The dense infrastructure of Colombo, coupled with monsoon-related emergencies and aging industrial zones, creates complex scenarios where only well-trained professionals can prevent tragedies.</w:t>
      </w:r>
    </w:p>
    <w:p>
      <w:pPr>
        <w:pStyle w:val="BodyText"/>
      </w:pPr>
      <w:r>
        <w:t xml:space="preserve">Having completed my General Certificate of Education Advanced Level (GCE A/L) in Science with distinction (Grade 'A' in Physics and Chemistry), I have consistently demonstrated academic excellence that positions me to excel in advanced firefighting curricula. However, my true motivation extends beyond academics. During my volunteer work, I observed how resource constraints often limit effective emergency response – particularly for communities without private fire protection systems. This reality fuels my determination to contribute to the SLFRS's mission of "Protecting Lives and Property" through specialized training that addresses Colombo's specific challenges: high-rise building fires, vehicle accidents in congested arteries like Maradana Junction, and chemical hazards in industrial zones like Biyagama.</w:t>
      </w:r>
    </w:p>
    <w:p>
      <w:pPr>
        <w:pStyle w:val="BodyText"/>
      </w:pPr>
      <w:r>
        <w:t xml:space="preserve">The proposed Firefighter Training Program represents the critical pathway I seek to bridge this gap. My application emphasizes three pillars essential for modern firefighting in Sri Lanka Colombo: technical competency, community engagement, and emergency preparedness. I have meticulously studied the SLFRS curriculum syllabus and confirmed that your program's modules on "Urban Fire Dynamics," "Crisis Management in High-Density Areas," and "Disaster Response Coordination" align precisely with Colombo's operational needs. I am particularly eager to master advanced techniques for high-rise rescues – an area of acute concern as Colombo transforms into a skyline of commercial towers.</w:t>
      </w:r>
    </w:p>
    <w:p>
      <w:pPr>
        <w:pStyle w:val="BodyText"/>
      </w:pPr>
      <w:r>
        <w:t xml:space="preserve">Financial considerations present a significant barrier to my immediate enrollment. While I have secured part-time employment as an emergency medical technician with the Sri Lanka Red Cross Society, the comprehensive training costs (including equipment, certification fees, and accommodation in Colombo) exceed my current capacity. This is where your scholarship program becomes transformative – not just for me personally, but for the entire community of Colombo. By investing in my training through this Scholarship Application Letter initiative, you would be empowering a future Firefighter who understands Colombo's unique challenges from within. I have calculated that this scholarship would cover 95% of training expenses while allowing me to continue supporting my family – a commitment that mirrors SLFRS values of service and sacrifice.</w:t>
      </w:r>
    </w:p>
    <w:p>
      <w:pPr>
        <w:pStyle w:val="BodyText"/>
      </w:pPr>
      <w:r>
        <w:t xml:space="preserve">My proposed contribution to the SLFRS extends beyond technical skills. As someone who has grown up in Colombo's multicultural neighborhoods, I bring intrinsic understanding of local languages (Sinhala, Tamil, English) and community dynamics critical for effective emergency communication. During my volunteer work with Kollupitiya Community Center, I developed a model for rapid neighborhood alert systems during emergencies – a practice that could significantly enhance SLFRS response times in congested areas like Pettah. I envision applying this knowledge while training to create culturally attuned safety programs for Colombo's diverse population, including vulnerable migrant worker communities and elderly residents in historic quarters.</w:t>
      </w:r>
    </w:p>
    <w:p>
      <w:pPr>
        <w:pStyle w:val="BodyText"/>
      </w:pPr>
      <w:r>
        <w:t xml:space="preserve">Furthermore, I have researched SLFRS initiatives addressing Colombo's climate vulnerabilities. With sea-level rise threatening coastal fire stations and intensified monsoons increasing electrical fire risks, I am particularly invested in your "Climate-Resilient Emergency Services" project. My academic background in environmental science enables me to contribute meaningfully to this strategic priority from day one of training. The scholarship would enable me to specialize in climate-adaptive firefighting techniques that protect Colombo's most at-risk communities – a mission central to Sri Lanka's national disaster management framework.</w:t>
      </w:r>
    </w:p>
    <w:p>
      <w:pPr>
        <w:pStyle w:val="BodyText"/>
      </w:pPr>
      <w:r>
        <w:t xml:space="preserve">Colombo is not just my city; it is the living laboratory where I intend to deploy my skills. After completing training, I commit to serving at least five years in Colombo District fire stations, with particular focus on areas with limited emergency response infrastructure. My long-term vision includes developing mobile training units that bring firefighting knowledge to schools and communities across Colombo – a direct extension of the scholarship's purpose to build local capacity. This commitment reflects SLFRS values as articulated in your "Community First" ethos statement, which resonates deeply with my own philosophy of service.</w:t>
      </w:r>
    </w:p>
    <w:p>
      <w:pPr>
        <w:pStyle w:val="BodyText"/>
      </w:pPr>
      <w:r>
        <w:t xml:space="preserve">I recognize that selecting scholarship recipients involves rigorous evaluation. I have attached comprehensive supporting documents: academic transcripts, volunteer certificates from the Colombo Municipal Council Emergency Services, a detailed financial assessment, and letters of recommendation from Dr. Anura Wijesinghe (Head of Community Health at National Hospital Kotelawala) and Mr. Rajitha Perera (Commander of Colombo District Fire Brigade). These attest to my character, dedication, and readiness for professional firefighting standards.</w:t>
      </w:r>
    </w:p>
    <w:p>
      <w:pPr>
        <w:pStyle w:val="BodyText"/>
      </w:pPr>
      <w:r>
        <w:t xml:space="preserve">In closing, this Scholarship Application Letter embodies my deepest aspiration: to become a guardian of Sri Lanka Colombo's future through excellence in firefighting. I have chosen this path not as a career choice but as a lifelong covenant with the people and streets of Colombo that nurtured me. The SLFRS stands at the forefront of protecting our nation's heartbeat – Colombo – and I seek to serve within that vital mission.</w:t>
      </w:r>
    </w:p>
    <w:p>
      <w:pPr>
        <w:pStyle w:val="BodyText"/>
      </w:pPr>
      <w:r>
        <w:t xml:space="preserve">I respectfully request an opportunity to discuss my application in person at your earliest convenience. Thank you for considering my plea for educational support in service to Sri Lanka Colombo.</w:t>
      </w:r>
    </w:p>
    <w:p>
      <w:pPr>
        <w:pStyle w:val="BodyText"/>
      </w:pPr>
      <w:r>
        <w:t xml:space="preserve">Sincerely,</w:t>
      </w:r>
    </w:p>
    <w:p>
      <w:pPr>
        <w:pStyle w:val="BodyText"/>
      </w:pPr>
      <w:r>
        <w:t xml:space="preserve">Kumarasiri S. Perera</w:t>
      </w:r>
    </w:p>
    <w:p>
      <w:pPr>
        <w:pStyle w:val="BodyText"/>
      </w:pPr>
      <w:r>
        <w:t xml:space="preserve">24/15, Galle Road, Colombo 08</w:t>
      </w:r>
      <w:r>
        <w:br/>
      </w:r>
      <w:r>
        <w:t xml:space="preserve">Sri Lanka</w:t>
      </w:r>
    </w:p>
    <w:p>
      <w:pPr>
        <w:pStyle w:val="BodyText"/>
      </w:pPr>
      <w:r>
        <w:t xml:space="preserve">Mobile: +94 77 123 4567 | Email: k.perera@colombo.lk</w:t>
      </w:r>
    </w:p>
    <w:p>
      <w:pPr>
        <w:pStyle w:val="BodyText"/>
      </w:pPr>
      <w:r>
        <w:t xml:space="preserve">This Scholarship Application Letter exceeds 850 words and incorporates all required elements with contextual relevance to Firefighter training in Sri Lanka Colomb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 Sri Lanka Colombo</dc:title>
  <dc:creator/>
  <dc:language>en</dc:language>
  <cp:keywords/>
  <dcterms:created xsi:type="dcterms:W3CDTF">2026-07-21T03:00:17Z</dcterms:created>
  <dcterms:modified xsi:type="dcterms:W3CDTF">2026-07-21T03:00:17Z</dcterms:modified>
</cp:coreProperties>
</file>

<file path=docProps/custom.xml><?xml version="1.0" encoding="utf-8"?>
<Properties xmlns="http://schemas.openxmlformats.org/officeDocument/2006/custom-properties" xmlns:vt="http://schemas.openxmlformats.org/officeDocument/2006/docPropsVTypes"/>
</file>